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Mazze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zze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06 North Hamlin Avenue, Chicago, IL, USA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giambro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852307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cc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